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Cover</w:t>
      </w:r>
      <w:r>
        <w:t xml:space="preserve"> </w:t>
      </w:r>
      <w:r>
        <w:t xml:space="preserve">Letter</w:t>
      </w:r>
      <w:r>
        <w:t xml:space="preserve"> </w:t>
      </w:r>
      <w:r>
        <w:t xml:space="preserve">for</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tatistician position at [Company Name] in Switzerland Zurich. With a strong academic background in statistical science and hands-on experience in data analysis, I am eager to contribute my expertise to an organization that values precision, innovation, and excellence. As a statistician with a passion for leveraging data to solve complex problems, I am particularly drawn to the opportunities available in Switzerland Zurich—a hub of technological advancement and research excellence. This role represents an ideal opportunity to merge my professional skills with the dynamic environment of one of Europe’s most prestigious financial and scientific centers.</w:t>
      </w:r>
    </w:p>
    <w:p>
      <w:pPr>
        <w:pStyle w:val="BodyText"/>
      </w:pPr>
      <w:r>
        <w:t xml:space="preserve">My academic journey began with a degree in Statistics from [University Name], where I developed a deep understanding of statistical theory, experimental design, and data modeling. This foundation was further strengthened during my [Master’s/PhD] in [Specific Field, e.g., Biostatistics or Financial Analytics], where I focused on applied statistical methods to real-world challenges. My thesis on [Brief Description of Thesis Topic] not only honed my analytical skills but also demonstrated my ability to translate complex data into actionable insights—a skill that is critical for the Statistician role in Switzerland Zurich.</w:t>
      </w:r>
    </w:p>
    <w:p>
      <w:pPr>
        <w:pStyle w:val="BodyText"/>
      </w:pPr>
      <w:r>
        <w:t xml:space="preserve">Professionally, I have spent [Number of Years] years working as a statistician in [Previous Industry or Organization], where I was responsible for designing experiments, analyzing large datasets, and providing data-driven recommendations to stakeholders. One of my most significant achievements was leading a project that utilized advanced statistical techniques to optimize [Specific Outcome, e.g., clinical trial outcomes or customer retention strategies]. This work not only improved efficiency by [Percentage] but also underscored the importance of rigorous data analysis in driving decision-making. My ability to communicate technical findings to non-technical audiences has consistently been a strength, ensuring that statistical insights are both accessible and impactful.</w:t>
      </w:r>
    </w:p>
    <w:p>
      <w:pPr>
        <w:pStyle w:val="BodyText"/>
      </w:pPr>
      <w:r>
        <w:t xml:space="preserve">What excites me most about the Statistician role in Switzerland Zurich is the opportunity to work within a culture that prioritizes innovation and precision. Zurich is renowned for its cutting-edge research institutions, such as [University or Research Center Name], and its thriving industries, including finance, healthcare, and technology. As a statistician, I am eager to contribute to projects that align with these sectors while adhering to the high standards of data integrity that Switzerland is known for. The city’s multilingual environment also appeals to me, as it fosters collaboration across diverse teams—a skill I have developed through my work with international clients and colleagues.</w:t>
      </w:r>
    </w:p>
    <w:p>
      <w:pPr>
        <w:pStyle w:val="BodyText"/>
      </w:pPr>
      <w:r>
        <w:t xml:space="preserve">In Switzerland Zurich, the demand for skilled statisticians is growing rapidly due to the region’s focus on evidence-based policies and advanced analytics. Whether it is in healthcare, where statistical modeling plays a vital role in public health initiatives, or in finance, where risk assessment requires meticulous data analysis, I am confident that my expertise will add value to your organization. My proficiency in statistical software such as R, Python, and SAS—combined with my experience in data visualization tools like Tableau—enables me to tackle complex datasets with confidence and creativity.</w:t>
      </w:r>
    </w:p>
    <w:p>
      <w:pPr>
        <w:pStyle w:val="BodyText"/>
      </w:pPr>
      <w:r>
        <w:t xml:space="preserve">Furthermore, I am committed to staying at the forefront of statistical methodologies. I regularly attend conferences and workshops on topics such as machine learning, Bayesian statistics, and big data analytics. For instance, my recent participation in [Relevant Conference or Workshop] allowed me to explore emerging trends in statistical computing that could be applied to your organization’s projects. This dedication to continuous learning ensures that I remain adaptable and equipped to address the evolving challenges of the field.</w:t>
      </w:r>
    </w:p>
    <w:p>
      <w:pPr>
        <w:pStyle w:val="BodyText"/>
      </w:pPr>
      <w:r>
        <w:t xml:space="preserve">What sets me apart as a statistician is my ability to balance analytical rigor with practical problem-solving. In my previous role, I collaborated with cross-functional teams to design experiments that directly informed product development strategies. One project involved analyzing customer behavior data to identify key drivers of engagement, which led to a 20% increase in user retention. These experiences have reinforced my belief that statistical analysis is not just about numbers but about uncovering stories that drive meaningful change.</w:t>
      </w:r>
    </w:p>
    <w:p>
      <w:pPr>
        <w:pStyle w:val="BodyText"/>
      </w:pPr>
      <w:r>
        <w:t xml:space="preserve">Switzerland Zurich offers an unparalleled environment for professionals who seek both intellectual growth and a high quality of life. As someone who thrives in collaborative, fast-paced settings, I am excited about the possibility of contributing to your team while immersing myself in the cultural and professional opportunities this city has to offer. My goal is to bring a blend of technical expertise, creativity, and a strong work ethic to your organization, helping you achieve your objectives with precision and innovation.</w:t>
      </w:r>
    </w:p>
    <w:p>
      <w:pPr>
        <w:pStyle w:val="BodyText"/>
      </w:pPr>
      <w:r>
        <w:t xml:space="preserve">Thank you for considering my application. I would welcome the opportunity to discuss how my skills and experiences align with the needs of [Company Name] in Switzerland Zurich. Please feel free to contact me at [Your Phone Number] or [Your Email Address] at your earliest convenience. I look forward to the possibility of contributing to your team and advancing the field of statistics in this vibrant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Cover Letter for Switzerland Zurich</dc:title>
  <dc:creator/>
  <cp:keywords/>
  <dcterms:created xsi:type="dcterms:W3CDTF">2026-07-23T12:29:32Z</dcterms:created>
  <dcterms:modified xsi:type="dcterms:W3CDTF">2026-07-23T12:29:32Z</dcterms:modified>
</cp:coreProperties>
</file>

<file path=docProps/custom.xml><?xml version="1.0" encoding="utf-8"?>
<Properties xmlns="http://schemas.openxmlformats.org/officeDocument/2006/custom-properties" xmlns:vt="http://schemas.openxmlformats.org/officeDocument/2006/docPropsVTypes"/>
</file>